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AA9FC8" w14:textId="77777777" w:rsidR="00434CC2" w:rsidRPr="00434CC2" w:rsidRDefault="00523853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ZOZNAM PRIJÍMATEĽOV / ODBERATEĽOV</w:t>
      </w:r>
      <w:r w:rsidR="00434CC2" w:rsidRPr="00434CC2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0F738EED" w14:textId="77777777" w:rsidR="00171F98" w:rsidRDefault="00434CC2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434CC2">
        <w:rPr>
          <w:rFonts w:ascii="Times New Roman" w:hAnsi="Times New Roman" w:cs="Times New Roman"/>
          <w:b/>
          <w:sz w:val="22"/>
          <w:szCs w:val="22"/>
        </w:rPr>
        <w:t>ELEKTRINA</w:t>
      </w:r>
      <w:r w:rsidR="00171F98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5B22B34B" w14:textId="5841BE84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D42D75">
        <w:rPr>
          <w:rFonts w:ascii="Times New Roman" w:hAnsi="Times New Roman" w:cs="Times New Roman"/>
          <w:b/>
          <w:sz w:val="22"/>
          <w:szCs w:val="22"/>
        </w:rPr>
        <w:t>Výzva č. 3/2024</w:t>
      </w:r>
    </w:p>
    <w:p w14:paraId="6D36B1AE" w14:textId="664B5758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362C3FA" w14:textId="2F053513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75D1D910" w14:textId="0E813FBD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0F76F221" w14:textId="4546B25F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1.03.2024 – 31.12.2024</w:t>
      </w:r>
    </w:p>
    <w:p w14:paraId="4435CB5E" w14:textId="5EC79B5B" w:rsidR="00D42D75" w:rsidRDefault="00D42D75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4EFE30B7" w14:textId="77777777" w:rsidR="00D42D75" w:rsidRDefault="00D42D75" w:rsidP="00D42D75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ečebňa pre dlhodobo chorých Štiavnička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089FC156" w14:textId="75515DE9" w:rsidR="00D42D75" w:rsidRDefault="00D42D75" w:rsidP="00D42D75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Štiavnička 132, 034 01 Ružomberok</w:t>
      </w:r>
    </w:p>
    <w:p w14:paraId="2A9FD378" w14:textId="50805B2A" w:rsidR="00D42D75" w:rsidRDefault="00D42D75" w:rsidP="00D42D75">
      <w:pPr>
        <w:pStyle w:val="Default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6736396A" w14:textId="78720B2E" w:rsidR="00D42D75" w:rsidRDefault="00D42D75" w:rsidP="00D42D75">
      <w:pPr>
        <w:pStyle w:val="Default"/>
        <w:tabs>
          <w:tab w:val="left" w:pos="3790"/>
        </w:tabs>
        <w:jc w:val="both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ab/>
      </w:r>
    </w:p>
    <w:p w14:paraId="4A23E902" w14:textId="77777777" w:rsidR="00D42D75" w:rsidRDefault="00D42D75" w:rsidP="00D42D75">
      <w:pPr>
        <w:pStyle w:val="Default"/>
        <w:tabs>
          <w:tab w:val="left" w:pos="3790"/>
        </w:tabs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76AF1BA6" w14:textId="37127BC3" w:rsidR="0045441F" w:rsidRDefault="00F71D8B" w:rsidP="00434CC2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0</w:t>
      </w:r>
      <w:r w:rsidR="00171F98">
        <w:rPr>
          <w:rFonts w:ascii="Times New Roman" w:hAnsi="Times New Roman" w:cs="Times New Roman"/>
          <w:b/>
          <w:sz w:val="22"/>
          <w:szCs w:val="22"/>
        </w:rPr>
        <w:t>1.</w:t>
      </w:r>
      <w:r>
        <w:rPr>
          <w:rFonts w:ascii="Times New Roman" w:hAnsi="Times New Roman" w:cs="Times New Roman"/>
          <w:b/>
          <w:sz w:val="22"/>
          <w:szCs w:val="22"/>
        </w:rPr>
        <w:t>0</w:t>
      </w:r>
      <w:r w:rsidR="003377F4">
        <w:rPr>
          <w:rFonts w:ascii="Times New Roman" w:hAnsi="Times New Roman" w:cs="Times New Roman"/>
          <w:b/>
          <w:sz w:val="22"/>
          <w:szCs w:val="22"/>
        </w:rPr>
        <w:t>4</w:t>
      </w:r>
      <w:r w:rsidR="00171F98">
        <w:rPr>
          <w:rFonts w:ascii="Times New Roman" w:hAnsi="Times New Roman" w:cs="Times New Roman"/>
          <w:b/>
          <w:sz w:val="22"/>
          <w:szCs w:val="22"/>
        </w:rPr>
        <w:t>.2024 – 31.12.2024</w:t>
      </w:r>
    </w:p>
    <w:p w14:paraId="56BB90E4" w14:textId="49F55C3B" w:rsidR="009A74B4" w:rsidRPr="00434CC2" w:rsidRDefault="009A74B4" w:rsidP="00434CC2">
      <w:pPr>
        <w:pStyle w:val="Default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E842F6" w14:textId="7B2F57B8" w:rsidR="00AE4107" w:rsidRPr="00F71D8B" w:rsidRDefault="008F0E66" w:rsidP="00434CC2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F71D8B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Názov: </w:t>
      </w:r>
      <w:r w:rsidR="00CB2792">
        <w:rPr>
          <w:rFonts w:ascii="Times New Roman" w:hAnsi="Times New Roman" w:cs="Times New Roman"/>
          <w:bCs/>
          <w:sz w:val="22"/>
          <w:szCs w:val="22"/>
          <w:lang w:bidi="sk-SK"/>
        </w:rPr>
        <w:t>Centrum pre liečbu drogových závislostí, Bratislava</w:t>
      </w:r>
    </w:p>
    <w:p w14:paraId="4B954D5B" w14:textId="1FF78113" w:rsidR="008F0E66" w:rsidRPr="00F71D8B" w:rsidRDefault="00AE4107" w:rsidP="00434CC2">
      <w:pPr>
        <w:pStyle w:val="Zkladntext1"/>
        <w:spacing w:after="0" w:line="240" w:lineRule="auto"/>
        <w:ind w:firstLine="708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F71D8B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Sídlo: </w:t>
      </w:r>
      <w:r w:rsidR="00CB2792">
        <w:rPr>
          <w:rFonts w:ascii="Times New Roman" w:hAnsi="Times New Roman" w:cs="Times New Roman"/>
          <w:bCs/>
          <w:sz w:val="22"/>
          <w:szCs w:val="22"/>
          <w:lang w:bidi="sk-SK"/>
        </w:rPr>
        <w:t>Hraničná 2, 821 05 Bratislava</w:t>
      </w:r>
    </w:p>
    <w:p w14:paraId="45E1D428" w14:textId="77DC18BA" w:rsidR="00C26B2E" w:rsidRPr="008F2494" w:rsidRDefault="00C26B2E" w:rsidP="00941AE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60ABAA0C" w14:textId="1CA9BE01" w:rsidR="00F71D8B" w:rsidRPr="00D42D75" w:rsidRDefault="00F71D8B" w:rsidP="002F6A51">
      <w:pPr>
        <w:pStyle w:val="Zkladntext1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bookmarkStart w:id="0" w:name="_GoBack"/>
      <w:r w:rsidRPr="00D42D7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Pr="00C72F56">
        <w:t xml:space="preserve"> </w:t>
      </w:r>
      <w:r w:rsidR="00075689">
        <w:t>N</w:t>
      </w:r>
      <w:r w:rsidRPr="00D42D7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emocnica s poliklinikou </w:t>
      </w:r>
      <w:r w:rsidR="00075689" w:rsidRPr="00D42D7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Brezno, </w:t>
      </w:r>
      <w:proofErr w:type="spellStart"/>
      <w:r w:rsidR="00075689" w:rsidRPr="00D42D7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.o</w:t>
      </w:r>
      <w:proofErr w:type="spellEnd"/>
      <w:r w:rsidR="00075689" w:rsidRPr="00D42D7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34A7680D" w14:textId="7C531CD7" w:rsidR="00F71D8B" w:rsidRDefault="00F71D8B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="0007568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proofErr w:type="spellStart"/>
      <w:r w:rsidR="0007568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isko</w:t>
      </w:r>
      <w:proofErr w:type="spellEnd"/>
      <w:r w:rsidR="0007568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3/1, 977 01 Brezno</w:t>
      </w:r>
    </w:p>
    <w:bookmarkEnd w:id="0"/>
    <w:p w14:paraId="03341CBF" w14:textId="77777777" w:rsidR="00F71D8B" w:rsidRPr="008F2494" w:rsidRDefault="00F71D8B" w:rsidP="00F71D8B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501B997B" w14:textId="77777777" w:rsidR="007277EA" w:rsidRDefault="007277EA" w:rsidP="007277EA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4AC66502" w14:textId="381DDDA3" w:rsidR="007277EA" w:rsidRDefault="007277EA" w:rsidP="007277EA">
      <w:pPr>
        <w:tabs>
          <w:tab w:val="left" w:pos="1030"/>
        </w:tabs>
        <w:rPr>
          <w:rFonts w:ascii="Times New Roman" w:hAnsi="Times New Roman"/>
          <w:sz w:val="22"/>
          <w:szCs w:val="22"/>
        </w:rPr>
      </w:pPr>
    </w:p>
    <w:p w14:paraId="6CCC7CDF" w14:textId="77777777" w:rsidR="007277EA" w:rsidRDefault="007277EA" w:rsidP="007277EA">
      <w:pPr>
        <w:tabs>
          <w:tab w:val="left" w:pos="1030"/>
        </w:tabs>
        <w:rPr>
          <w:rFonts w:ascii="Times New Roman" w:hAnsi="Times New Roman"/>
          <w:sz w:val="22"/>
          <w:szCs w:val="22"/>
        </w:rPr>
      </w:pPr>
    </w:p>
    <w:p w14:paraId="45D014D6" w14:textId="08D903A9" w:rsidR="00171F98" w:rsidRDefault="00171F98" w:rsidP="007277EA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1CA89AC" w14:textId="77777777" w:rsidR="00171F98" w:rsidRPr="00434CC2" w:rsidRDefault="00171F98" w:rsidP="00171F98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sectPr w:rsidR="00171F98" w:rsidRPr="00434CC2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7D7551" w14:textId="77777777" w:rsidR="000011E3" w:rsidRDefault="000011E3" w:rsidP="007F0D4C">
      <w:r>
        <w:separator/>
      </w:r>
    </w:p>
  </w:endnote>
  <w:endnote w:type="continuationSeparator" w:id="0">
    <w:p w14:paraId="5DA6F5E5" w14:textId="77777777" w:rsidR="000011E3" w:rsidRDefault="000011E3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735AAA" w14:textId="77777777" w:rsidR="000011E3" w:rsidRDefault="000011E3" w:rsidP="007F0D4C">
      <w:r>
        <w:separator/>
      </w:r>
    </w:p>
  </w:footnote>
  <w:footnote w:type="continuationSeparator" w:id="0">
    <w:p w14:paraId="21989FF7" w14:textId="77777777" w:rsidR="000011E3" w:rsidRDefault="000011E3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6C40932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64727"/>
    <w:multiLevelType w:val="hybridMultilevel"/>
    <w:tmpl w:val="B83E9540"/>
    <w:lvl w:ilvl="0" w:tplc="BC464B48">
      <w:start w:val="3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D6127"/>
    <w:multiLevelType w:val="hybridMultilevel"/>
    <w:tmpl w:val="3F10CA2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B1550D8"/>
    <w:multiLevelType w:val="hybridMultilevel"/>
    <w:tmpl w:val="A95483F6"/>
    <w:lvl w:ilvl="0" w:tplc="E040A6E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2"/>
  </w:num>
  <w:num w:numId="3">
    <w:abstractNumId w:val="3"/>
  </w:num>
  <w:num w:numId="4">
    <w:abstractNumId w:val="29"/>
  </w:num>
  <w:num w:numId="5">
    <w:abstractNumId w:val="22"/>
  </w:num>
  <w:num w:numId="6">
    <w:abstractNumId w:val="1"/>
  </w:num>
  <w:num w:numId="7">
    <w:abstractNumId w:val="0"/>
  </w:num>
  <w:num w:numId="8">
    <w:abstractNumId w:val="28"/>
  </w:num>
  <w:num w:numId="9">
    <w:abstractNumId w:val="24"/>
  </w:num>
  <w:num w:numId="10">
    <w:abstractNumId w:val="18"/>
  </w:num>
  <w:num w:numId="11">
    <w:abstractNumId w:val="7"/>
  </w:num>
  <w:num w:numId="12">
    <w:abstractNumId w:val="26"/>
  </w:num>
  <w:num w:numId="13">
    <w:abstractNumId w:val="11"/>
  </w:num>
  <w:num w:numId="14">
    <w:abstractNumId w:val="15"/>
  </w:num>
  <w:num w:numId="15">
    <w:abstractNumId w:val="25"/>
  </w:num>
  <w:num w:numId="16">
    <w:abstractNumId w:val="10"/>
  </w:num>
  <w:num w:numId="17">
    <w:abstractNumId w:val="6"/>
  </w:num>
  <w:num w:numId="18">
    <w:abstractNumId w:val="13"/>
  </w:num>
  <w:num w:numId="19">
    <w:abstractNumId w:val="16"/>
  </w:num>
  <w:num w:numId="20">
    <w:abstractNumId w:val="2"/>
  </w:num>
  <w:num w:numId="21">
    <w:abstractNumId w:val="27"/>
  </w:num>
  <w:num w:numId="22">
    <w:abstractNumId w:val="12"/>
  </w:num>
  <w:num w:numId="23">
    <w:abstractNumId w:val="20"/>
  </w:num>
  <w:num w:numId="24">
    <w:abstractNumId w:val="4"/>
  </w:num>
  <w:num w:numId="25">
    <w:abstractNumId w:val="31"/>
  </w:num>
  <w:num w:numId="26">
    <w:abstractNumId w:val="23"/>
  </w:num>
  <w:num w:numId="27">
    <w:abstractNumId w:val="9"/>
  </w:num>
  <w:num w:numId="28">
    <w:abstractNumId w:val="17"/>
  </w:num>
  <w:num w:numId="29">
    <w:abstractNumId w:val="5"/>
  </w:num>
  <w:num w:numId="30">
    <w:abstractNumId w:val="30"/>
  </w:num>
  <w:num w:numId="31">
    <w:abstractNumId w:val="21"/>
  </w:num>
  <w:num w:numId="32">
    <w:abstractNumId w:val="19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11E3"/>
    <w:rsid w:val="000032EE"/>
    <w:rsid w:val="00017EEC"/>
    <w:rsid w:val="00022703"/>
    <w:rsid w:val="00022942"/>
    <w:rsid w:val="000531B4"/>
    <w:rsid w:val="00075689"/>
    <w:rsid w:val="00081B91"/>
    <w:rsid w:val="000826DB"/>
    <w:rsid w:val="000900BD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79A8"/>
    <w:rsid w:val="00130769"/>
    <w:rsid w:val="00133D13"/>
    <w:rsid w:val="001343C1"/>
    <w:rsid w:val="00137ED3"/>
    <w:rsid w:val="00155A6B"/>
    <w:rsid w:val="0016419D"/>
    <w:rsid w:val="00171F98"/>
    <w:rsid w:val="00177CD9"/>
    <w:rsid w:val="00190633"/>
    <w:rsid w:val="00192D2F"/>
    <w:rsid w:val="00195E8D"/>
    <w:rsid w:val="001A55DF"/>
    <w:rsid w:val="001A7F03"/>
    <w:rsid w:val="001B5E27"/>
    <w:rsid w:val="001C40B1"/>
    <w:rsid w:val="001D7124"/>
    <w:rsid w:val="001D7543"/>
    <w:rsid w:val="001D7EFA"/>
    <w:rsid w:val="001E0318"/>
    <w:rsid w:val="001F788F"/>
    <w:rsid w:val="002024DC"/>
    <w:rsid w:val="00217D57"/>
    <w:rsid w:val="00230947"/>
    <w:rsid w:val="00235C19"/>
    <w:rsid w:val="0024066C"/>
    <w:rsid w:val="00241BCD"/>
    <w:rsid w:val="00241C00"/>
    <w:rsid w:val="00251FD7"/>
    <w:rsid w:val="002527DC"/>
    <w:rsid w:val="002544C8"/>
    <w:rsid w:val="00257C15"/>
    <w:rsid w:val="00260982"/>
    <w:rsid w:val="00262CC9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2057E"/>
    <w:rsid w:val="00334554"/>
    <w:rsid w:val="003377F4"/>
    <w:rsid w:val="0034007A"/>
    <w:rsid w:val="00341694"/>
    <w:rsid w:val="003468C6"/>
    <w:rsid w:val="003566A6"/>
    <w:rsid w:val="00361591"/>
    <w:rsid w:val="00361C56"/>
    <w:rsid w:val="003620FC"/>
    <w:rsid w:val="00362B6A"/>
    <w:rsid w:val="003656AA"/>
    <w:rsid w:val="00370539"/>
    <w:rsid w:val="003716DE"/>
    <w:rsid w:val="00372931"/>
    <w:rsid w:val="00374ADF"/>
    <w:rsid w:val="00385C7D"/>
    <w:rsid w:val="00387C84"/>
    <w:rsid w:val="00392834"/>
    <w:rsid w:val="00393FBA"/>
    <w:rsid w:val="003976B7"/>
    <w:rsid w:val="003A161D"/>
    <w:rsid w:val="003A74D6"/>
    <w:rsid w:val="003B2372"/>
    <w:rsid w:val="003C05B3"/>
    <w:rsid w:val="003C4978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2705F"/>
    <w:rsid w:val="00433D37"/>
    <w:rsid w:val="00434CC2"/>
    <w:rsid w:val="00440EE8"/>
    <w:rsid w:val="004414E3"/>
    <w:rsid w:val="00447F5F"/>
    <w:rsid w:val="004510F1"/>
    <w:rsid w:val="0045441F"/>
    <w:rsid w:val="00455F4A"/>
    <w:rsid w:val="00460730"/>
    <w:rsid w:val="00472A2B"/>
    <w:rsid w:val="00474030"/>
    <w:rsid w:val="004750CB"/>
    <w:rsid w:val="0047671A"/>
    <w:rsid w:val="00484F5C"/>
    <w:rsid w:val="004855EA"/>
    <w:rsid w:val="00493C00"/>
    <w:rsid w:val="00494E19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5316"/>
    <w:rsid w:val="00523853"/>
    <w:rsid w:val="00525BED"/>
    <w:rsid w:val="005353B5"/>
    <w:rsid w:val="00536775"/>
    <w:rsid w:val="005377F0"/>
    <w:rsid w:val="0054060C"/>
    <w:rsid w:val="00541C6A"/>
    <w:rsid w:val="00542C78"/>
    <w:rsid w:val="005466BA"/>
    <w:rsid w:val="005540F6"/>
    <w:rsid w:val="00555ADE"/>
    <w:rsid w:val="0056256F"/>
    <w:rsid w:val="00573D7E"/>
    <w:rsid w:val="005772EA"/>
    <w:rsid w:val="0058475D"/>
    <w:rsid w:val="00587045"/>
    <w:rsid w:val="005A1066"/>
    <w:rsid w:val="005A190D"/>
    <w:rsid w:val="005A3B68"/>
    <w:rsid w:val="005D3FD0"/>
    <w:rsid w:val="005D4CBF"/>
    <w:rsid w:val="005D60CD"/>
    <w:rsid w:val="005E325B"/>
    <w:rsid w:val="005F0686"/>
    <w:rsid w:val="005F3200"/>
    <w:rsid w:val="005F7EDC"/>
    <w:rsid w:val="0061466D"/>
    <w:rsid w:val="00623A5C"/>
    <w:rsid w:val="006332EB"/>
    <w:rsid w:val="0064062E"/>
    <w:rsid w:val="00666C22"/>
    <w:rsid w:val="006747F6"/>
    <w:rsid w:val="00682AAD"/>
    <w:rsid w:val="00685CF7"/>
    <w:rsid w:val="00687EE0"/>
    <w:rsid w:val="006977E3"/>
    <w:rsid w:val="006A29B1"/>
    <w:rsid w:val="006A4877"/>
    <w:rsid w:val="006B200F"/>
    <w:rsid w:val="006D0837"/>
    <w:rsid w:val="006E0662"/>
    <w:rsid w:val="006F4C00"/>
    <w:rsid w:val="006F5CB5"/>
    <w:rsid w:val="007050FE"/>
    <w:rsid w:val="007162EF"/>
    <w:rsid w:val="00716F83"/>
    <w:rsid w:val="007277EA"/>
    <w:rsid w:val="00734044"/>
    <w:rsid w:val="00745747"/>
    <w:rsid w:val="00752ADC"/>
    <w:rsid w:val="007705A4"/>
    <w:rsid w:val="00782D23"/>
    <w:rsid w:val="00784E3F"/>
    <w:rsid w:val="007864C5"/>
    <w:rsid w:val="00787793"/>
    <w:rsid w:val="00794058"/>
    <w:rsid w:val="007A0C39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2372"/>
    <w:rsid w:val="007F4CC1"/>
    <w:rsid w:val="007F5274"/>
    <w:rsid w:val="007F6AEE"/>
    <w:rsid w:val="008059E6"/>
    <w:rsid w:val="008077EF"/>
    <w:rsid w:val="0081046C"/>
    <w:rsid w:val="00824579"/>
    <w:rsid w:val="008245DF"/>
    <w:rsid w:val="00825562"/>
    <w:rsid w:val="00826A76"/>
    <w:rsid w:val="00836337"/>
    <w:rsid w:val="008548D6"/>
    <w:rsid w:val="00855CA4"/>
    <w:rsid w:val="008661C5"/>
    <w:rsid w:val="008714DB"/>
    <w:rsid w:val="00871E24"/>
    <w:rsid w:val="00881EFB"/>
    <w:rsid w:val="00891A18"/>
    <w:rsid w:val="00893234"/>
    <w:rsid w:val="00894BB7"/>
    <w:rsid w:val="00896579"/>
    <w:rsid w:val="008A14F2"/>
    <w:rsid w:val="008B4344"/>
    <w:rsid w:val="008B6468"/>
    <w:rsid w:val="008B7BC0"/>
    <w:rsid w:val="008C0228"/>
    <w:rsid w:val="008C5959"/>
    <w:rsid w:val="008C74BE"/>
    <w:rsid w:val="008D1B78"/>
    <w:rsid w:val="008D37E6"/>
    <w:rsid w:val="008D3DB8"/>
    <w:rsid w:val="008D7446"/>
    <w:rsid w:val="008E07A0"/>
    <w:rsid w:val="008F0E66"/>
    <w:rsid w:val="008F2494"/>
    <w:rsid w:val="008F5E5E"/>
    <w:rsid w:val="00901CBC"/>
    <w:rsid w:val="009036BE"/>
    <w:rsid w:val="00905300"/>
    <w:rsid w:val="00911E9A"/>
    <w:rsid w:val="00913D4A"/>
    <w:rsid w:val="009201A0"/>
    <w:rsid w:val="0093011F"/>
    <w:rsid w:val="0093021C"/>
    <w:rsid w:val="00933FDB"/>
    <w:rsid w:val="00941AEC"/>
    <w:rsid w:val="0094402B"/>
    <w:rsid w:val="00944215"/>
    <w:rsid w:val="0096440E"/>
    <w:rsid w:val="009654BD"/>
    <w:rsid w:val="00965FF5"/>
    <w:rsid w:val="00984791"/>
    <w:rsid w:val="00993D11"/>
    <w:rsid w:val="009966B9"/>
    <w:rsid w:val="009A74B4"/>
    <w:rsid w:val="009A7CD7"/>
    <w:rsid w:val="009B26C9"/>
    <w:rsid w:val="009B6878"/>
    <w:rsid w:val="009D698E"/>
    <w:rsid w:val="009E0BF3"/>
    <w:rsid w:val="009E2D86"/>
    <w:rsid w:val="009E3756"/>
    <w:rsid w:val="009F11EC"/>
    <w:rsid w:val="009F5CCE"/>
    <w:rsid w:val="00A12676"/>
    <w:rsid w:val="00A3139A"/>
    <w:rsid w:val="00A41EB9"/>
    <w:rsid w:val="00A47F94"/>
    <w:rsid w:val="00A508A6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E4107"/>
    <w:rsid w:val="00AF2183"/>
    <w:rsid w:val="00AF6CF0"/>
    <w:rsid w:val="00B01D63"/>
    <w:rsid w:val="00B04021"/>
    <w:rsid w:val="00B05C81"/>
    <w:rsid w:val="00B15501"/>
    <w:rsid w:val="00B176C5"/>
    <w:rsid w:val="00B22576"/>
    <w:rsid w:val="00B41E73"/>
    <w:rsid w:val="00B42B60"/>
    <w:rsid w:val="00B44F27"/>
    <w:rsid w:val="00B6746B"/>
    <w:rsid w:val="00B74899"/>
    <w:rsid w:val="00B76485"/>
    <w:rsid w:val="00B76577"/>
    <w:rsid w:val="00B80C13"/>
    <w:rsid w:val="00B959D3"/>
    <w:rsid w:val="00BA4D60"/>
    <w:rsid w:val="00BA7A3C"/>
    <w:rsid w:val="00BB0456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26B2E"/>
    <w:rsid w:val="00C326B7"/>
    <w:rsid w:val="00C45EE3"/>
    <w:rsid w:val="00C5137D"/>
    <w:rsid w:val="00C55B5F"/>
    <w:rsid w:val="00C60562"/>
    <w:rsid w:val="00C64D74"/>
    <w:rsid w:val="00C7317D"/>
    <w:rsid w:val="00C90E95"/>
    <w:rsid w:val="00CA4E1B"/>
    <w:rsid w:val="00CB267B"/>
    <w:rsid w:val="00CB2792"/>
    <w:rsid w:val="00CB79B4"/>
    <w:rsid w:val="00CC19A1"/>
    <w:rsid w:val="00CC2FD7"/>
    <w:rsid w:val="00CC53C9"/>
    <w:rsid w:val="00CD074E"/>
    <w:rsid w:val="00CE5D96"/>
    <w:rsid w:val="00CF018A"/>
    <w:rsid w:val="00CF29E4"/>
    <w:rsid w:val="00D00391"/>
    <w:rsid w:val="00D15E52"/>
    <w:rsid w:val="00D20989"/>
    <w:rsid w:val="00D30D7C"/>
    <w:rsid w:val="00D35CF4"/>
    <w:rsid w:val="00D42D75"/>
    <w:rsid w:val="00D50C46"/>
    <w:rsid w:val="00D512AC"/>
    <w:rsid w:val="00D5650B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1F6"/>
    <w:rsid w:val="00E37623"/>
    <w:rsid w:val="00E43ED3"/>
    <w:rsid w:val="00E554DB"/>
    <w:rsid w:val="00E703DE"/>
    <w:rsid w:val="00E73EEF"/>
    <w:rsid w:val="00E91F56"/>
    <w:rsid w:val="00E949AB"/>
    <w:rsid w:val="00E979C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1955"/>
    <w:rsid w:val="00F523BE"/>
    <w:rsid w:val="00F52AF4"/>
    <w:rsid w:val="00F540C9"/>
    <w:rsid w:val="00F66969"/>
    <w:rsid w:val="00F71D8B"/>
    <w:rsid w:val="00F7338F"/>
    <w:rsid w:val="00F73DB0"/>
    <w:rsid w:val="00F8280C"/>
    <w:rsid w:val="00F85CF8"/>
    <w:rsid w:val="00F9591B"/>
    <w:rsid w:val="00FA212D"/>
    <w:rsid w:val="00FA2263"/>
    <w:rsid w:val="00FB0122"/>
    <w:rsid w:val="00FB2C5B"/>
    <w:rsid w:val="00FB5676"/>
    <w:rsid w:val="00FD16D8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A3AC6988-3609-48B8-8086-81598C6AA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08T09:21:00Z</dcterms:created>
  <dcterms:modified xsi:type="dcterms:W3CDTF">2023-11-07T13:28:00Z</dcterms:modified>
</cp:coreProperties>
</file>